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0F6122" w14:textId="77777777" w:rsidR="00654FD3" w:rsidRDefault="00654FD3" w:rsidP="00AB6087">
      <w:pPr>
        <w:spacing w:after="0" w:line="360" w:lineRule="auto"/>
        <w:ind w:left="360"/>
        <w:rPr>
          <w:rFonts w:ascii="Times New Roman" w:hAnsi="Times New Roman" w:cs="Times New Roman"/>
        </w:rPr>
      </w:pPr>
    </w:p>
    <w:p w14:paraId="76D0757C" w14:textId="77777777" w:rsidR="00654FD3" w:rsidRDefault="00654FD3" w:rsidP="00AB6087">
      <w:pPr>
        <w:spacing w:after="0" w:line="360" w:lineRule="auto"/>
        <w:ind w:left="360"/>
        <w:rPr>
          <w:rFonts w:ascii="Times New Roman" w:hAnsi="Times New Roman" w:cs="Times New Roman"/>
        </w:rPr>
      </w:pPr>
    </w:p>
    <w:p w14:paraId="21CE5A95" w14:textId="77777777" w:rsidR="00654FD3" w:rsidRDefault="00654FD3" w:rsidP="00AB6087">
      <w:pPr>
        <w:spacing w:after="0" w:line="360" w:lineRule="auto"/>
        <w:ind w:left="360"/>
        <w:rPr>
          <w:rFonts w:ascii="Times New Roman" w:hAnsi="Times New Roman" w:cs="Times New Roman"/>
        </w:rPr>
      </w:pPr>
    </w:p>
    <w:p w14:paraId="3F362B8C" w14:textId="49E3A14C" w:rsidR="00657840" w:rsidRDefault="00654FD3" w:rsidP="009E1A2C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</w:rPr>
      </w:pPr>
      <w:r w:rsidRPr="009E1A2C">
        <w:rPr>
          <w:rFonts w:ascii="Times New Roman" w:hAnsi="Times New Roman" w:cs="Times New Roman"/>
        </w:rPr>
        <w:t xml:space="preserve">We propose novel forecasting methods for </w:t>
      </w:r>
      <w:r w:rsidR="00657840" w:rsidRPr="002D3603">
        <w:rPr>
          <w:rFonts w:ascii="Times New Roman" w:hAnsi="Times New Roman" w:cs="Times New Roman"/>
          <w:noProof/>
        </w:rPr>
        <w:t>retail</w:t>
      </w:r>
      <w:r w:rsidR="00C13194" w:rsidRPr="002D3603">
        <w:rPr>
          <w:rFonts w:ascii="Times New Roman" w:hAnsi="Times New Roman" w:cs="Times New Roman"/>
          <w:noProof/>
        </w:rPr>
        <w:t>er</w:t>
      </w:r>
      <w:r w:rsidR="00657840" w:rsidRPr="009E1A2C">
        <w:rPr>
          <w:rFonts w:ascii="Times New Roman" w:hAnsi="Times New Roman" w:cs="Times New Roman"/>
        </w:rPr>
        <w:t xml:space="preserve"> product sales</w:t>
      </w:r>
      <w:r w:rsidR="00E7673D">
        <w:rPr>
          <w:rFonts w:ascii="Times New Roman" w:hAnsi="Times New Roman" w:cs="Times New Roman"/>
        </w:rPr>
        <w:t xml:space="preserve"> at </w:t>
      </w:r>
      <w:r w:rsidR="00E7673D" w:rsidRPr="002D3603">
        <w:rPr>
          <w:rFonts w:ascii="Times New Roman" w:hAnsi="Times New Roman" w:cs="Times New Roman"/>
          <w:noProof/>
        </w:rPr>
        <w:t>SKU</w:t>
      </w:r>
      <w:r w:rsidR="00E7673D">
        <w:rPr>
          <w:rFonts w:ascii="Times New Roman" w:hAnsi="Times New Roman" w:cs="Times New Roman"/>
        </w:rPr>
        <w:t xml:space="preserve"> level.</w:t>
      </w:r>
    </w:p>
    <w:p w14:paraId="6F603545" w14:textId="3320288F" w:rsidR="00E7673D" w:rsidRPr="009E1A2C" w:rsidRDefault="00E7673D" w:rsidP="009E1A2C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ur proposed methods generate accurate forecasts by </w:t>
      </w:r>
      <w:proofErr w:type="gramStart"/>
      <w:r w:rsidRPr="00E7673D">
        <w:rPr>
          <w:rFonts w:ascii="Times New Roman" w:hAnsi="Times New Roman" w:cs="Times New Roman"/>
        </w:rPr>
        <w:t>taking into account</w:t>
      </w:r>
      <w:proofErr w:type="gramEnd"/>
      <w:r w:rsidRPr="00E7673D">
        <w:rPr>
          <w:rFonts w:ascii="Times New Roman" w:hAnsi="Times New Roman" w:cs="Times New Roman"/>
        </w:rPr>
        <w:t xml:space="preserve"> the problem of structural change.</w:t>
      </w:r>
    </w:p>
    <w:p w14:paraId="1C3169CF" w14:textId="07367C5D" w:rsidR="00657840" w:rsidRPr="00A87F3C" w:rsidRDefault="00654FD3" w:rsidP="009E1A2C">
      <w:pPr>
        <w:pStyle w:val="ListParagraph"/>
        <w:numPr>
          <w:ilvl w:val="0"/>
          <w:numId w:val="2"/>
        </w:numPr>
        <w:spacing w:after="0" w:line="360" w:lineRule="auto"/>
      </w:pPr>
      <w:r w:rsidRPr="009E1A2C">
        <w:rPr>
          <w:rFonts w:ascii="Times New Roman" w:hAnsi="Times New Roman" w:cs="Times New Roman"/>
        </w:rPr>
        <w:t xml:space="preserve">Our analysis </w:t>
      </w:r>
      <w:r w:rsidRPr="009E1A2C">
        <w:rPr>
          <w:rFonts w:ascii="Times New Roman" w:hAnsi="Times New Roman" w:cs="Times New Roman"/>
        </w:rPr>
        <w:t xml:space="preserve">offers insights into situations where our proposed methods work </w:t>
      </w:r>
      <w:r w:rsidR="00E7673D">
        <w:rPr>
          <w:rFonts w:ascii="Times New Roman" w:hAnsi="Times New Roman" w:cs="Times New Roman"/>
        </w:rPr>
        <w:t xml:space="preserve">more </w:t>
      </w:r>
      <w:r w:rsidRPr="009E1A2C">
        <w:rPr>
          <w:rFonts w:ascii="Times New Roman" w:hAnsi="Times New Roman" w:cs="Times New Roman"/>
        </w:rPr>
        <w:t>effectively</w:t>
      </w:r>
      <w:r w:rsidR="00E7673D">
        <w:rPr>
          <w:rFonts w:ascii="Times New Roman" w:hAnsi="Times New Roman" w:cs="Times New Roman"/>
        </w:rPr>
        <w:t>.</w:t>
      </w:r>
    </w:p>
    <w:p w14:paraId="09AFE43E" w14:textId="3CAFCD55" w:rsidR="00E7673D" w:rsidRPr="00A87F3C" w:rsidRDefault="00E7673D" w:rsidP="00E7673D">
      <w:pPr>
        <w:pStyle w:val="ListParagraph"/>
        <w:spacing w:after="0" w:line="360" w:lineRule="auto"/>
        <w:ind w:left="1080"/>
      </w:pPr>
    </w:p>
    <w:p w14:paraId="720DA0C6" w14:textId="078C8968" w:rsidR="00A87F3C" w:rsidRDefault="00A87F3C" w:rsidP="00A87F3C">
      <w:pPr>
        <w:spacing w:after="0" w:line="360" w:lineRule="auto"/>
      </w:pPr>
    </w:p>
    <w:p w14:paraId="35800CC2" w14:textId="0C764E3D" w:rsidR="00A87F3C" w:rsidRDefault="00A87F3C" w:rsidP="00A87F3C">
      <w:pPr>
        <w:spacing w:after="0" w:line="360" w:lineRule="auto"/>
      </w:pPr>
      <w:bookmarkStart w:id="0" w:name="_GoBack"/>
      <w:bookmarkEnd w:id="0"/>
    </w:p>
    <w:p w14:paraId="1B10ACA8" w14:textId="5C8DD196" w:rsidR="00A87F3C" w:rsidRPr="00A37575" w:rsidRDefault="00E7673D" w:rsidP="00A87F3C">
      <w:pPr>
        <w:shd w:val="clear" w:color="auto" w:fill="FFFFFF" w:themeFill="background1"/>
        <w:spacing w:after="0" w:line="360" w:lineRule="auto"/>
        <w:rPr>
          <w:rFonts w:cs="Times New Roman"/>
        </w:rPr>
      </w:pPr>
      <w:r>
        <w:t xml:space="preserve"> </w:t>
      </w:r>
    </w:p>
    <w:p w14:paraId="5395209B" w14:textId="77777777" w:rsidR="00A87F3C" w:rsidRPr="00657840" w:rsidRDefault="00A87F3C" w:rsidP="00A87F3C">
      <w:pPr>
        <w:spacing w:after="0" w:line="360" w:lineRule="auto"/>
      </w:pPr>
    </w:p>
    <w:sectPr w:rsidR="00A87F3C" w:rsidRPr="0065784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602AC"/>
    <w:multiLevelType w:val="hybridMultilevel"/>
    <w:tmpl w:val="6EEE0DF6"/>
    <w:lvl w:ilvl="0" w:tplc="08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8FE5C5B"/>
    <w:multiLevelType w:val="hybridMultilevel"/>
    <w:tmpl w:val="9850C54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SwtLC0tDCztDAxMjFW0lEKTi0uzszPAykwqQUA33sCRiwAAAA="/>
  </w:docVars>
  <w:rsids>
    <w:rsidRoot w:val="00657840"/>
    <w:rsid w:val="00031139"/>
    <w:rsid w:val="00255B91"/>
    <w:rsid w:val="00290D00"/>
    <w:rsid w:val="002D3603"/>
    <w:rsid w:val="00426273"/>
    <w:rsid w:val="00654FD3"/>
    <w:rsid w:val="00657840"/>
    <w:rsid w:val="00703E25"/>
    <w:rsid w:val="007C4CAA"/>
    <w:rsid w:val="009E1A2C"/>
    <w:rsid w:val="00A87F3C"/>
    <w:rsid w:val="00AB6087"/>
    <w:rsid w:val="00BB4FEC"/>
    <w:rsid w:val="00C13194"/>
    <w:rsid w:val="00DA7CC2"/>
    <w:rsid w:val="00E7673D"/>
    <w:rsid w:val="00ED2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51F1D9"/>
  <w15:chartTrackingRefBased/>
  <w15:docId w15:val="{31719D73-1B24-4440-8996-EB212D0AC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578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578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053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8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A1E1EA-E3BF-4ECD-926F-5283E370AB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2</Words>
  <Characters>24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黄韬</dc:creator>
  <cp:keywords/>
  <dc:description/>
  <cp:lastModifiedBy>tao huang</cp:lastModifiedBy>
  <cp:revision>2</cp:revision>
  <dcterms:created xsi:type="dcterms:W3CDTF">2018-11-04T17:13:00Z</dcterms:created>
  <dcterms:modified xsi:type="dcterms:W3CDTF">2018-11-04T17:13:00Z</dcterms:modified>
</cp:coreProperties>
</file>